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8A31A7" w14:paraId="1630C488" w14:textId="77777777" w:rsidTr="008A31A7">
        <w:tc>
          <w:tcPr>
            <w:tcW w:w="3005" w:type="dxa"/>
          </w:tcPr>
          <w:p w14:paraId="2B7CCA44" w14:textId="6AF5F524" w:rsidR="008A31A7" w:rsidRDefault="008A31A7">
            <w:r>
              <w:t>TABLE</w:t>
            </w:r>
          </w:p>
        </w:tc>
        <w:tc>
          <w:tcPr>
            <w:tcW w:w="3005" w:type="dxa"/>
          </w:tcPr>
          <w:p w14:paraId="6D684EB8" w14:textId="203E2ED0" w:rsidR="008A31A7" w:rsidRDefault="008A31A7">
            <w:r>
              <w:t>OPENNING FORM</w:t>
            </w:r>
          </w:p>
        </w:tc>
        <w:tc>
          <w:tcPr>
            <w:tcW w:w="3006" w:type="dxa"/>
          </w:tcPr>
          <w:p w14:paraId="55A0D5A3" w14:textId="686F7F3D" w:rsidR="008A31A7" w:rsidRDefault="008A31A7">
            <w:r>
              <w:t xml:space="preserve">To be filled before interview by </w:t>
            </w:r>
            <w:proofErr w:type="gramStart"/>
            <w:r>
              <w:t>patient  on</w:t>
            </w:r>
            <w:proofErr w:type="gramEnd"/>
            <w:r>
              <w:t xml:space="preserve"> </w:t>
            </w:r>
            <w:proofErr w:type="spellStart"/>
            <w:r>
              <w:t>referal</w:t>
            </w:r>
            <w:proofErr w:type="spellEnd"/>
          </w:p>
        </w:tc>
      </w:tr>
      <w:tr w:rsidR="008A31A7" w14:paraId="012AD45A" w14:textId="77777777" w:rsidTr="008A31A7">
        <w:tc>
          <w:tcPr>
            <w:tcW w:w="3005" w:type="dxa"/>
          </w:tcPr>
          <w:p w14:paraId="67F0419D" w14:textId="54150F0F" w:rsidR="008A31A7" w:rsidRDefault="008A31A7">
            <w:r>
              <w:t>Key</w:t>
            </w:r>
          </w:p>
        </w:tc>
        <w:tc>
          <w:tcPr>
            <w:tcW w:w="3005" w:type="dxa"/>
          </w:tcPr>
          <w:p w14:paraId="07120452" w14:textId="714CB791" w:rsidR="008A31A7" w:rsidRDefault="008A31A7">
            <w:proofErr w:type="spellStart"/>
            <w:r>
              <w:t>Q_id</w:t>
            </w:r>
            <w:proofErr w:type="spellEnd"/>
          </w:p>
        </w:tc>
        <w:tc>
          <w:tcPr>
            <w:tcW w:w="3006" w:type="dxa"/>
          </w:tcPr>
          <w:p w14:paraId="593C80EC" w14:textId="72F7B8DC" w:rsidR="008A31A7" w:rsidRDefault="008A31A7">
            <w:r>
              <w:t>Automatic Number</w:t>
            </w:r>
          </w:p>
        </w:tc>
      </w:tr>
      <w:tr w:rsidR="008A31A7" w14:paraId="3AEB2C9E" w14:textId="77777777" w:rsidTr="008A31A7">
        <w:tc>
          <w:tcPr>
            <w:tcW w:w="3005" w:type="dxa"/>
          </w:tcPr>
          <w:p w14:paraId="63212269" w14:textId="757E933D" w:rsidR="008A31A7" w:rsidRDefault="008A31A7" w:rsidP="008A31A7">
            <w:proofErr w:type="spellStart"/>
            <w:r>
              <w:t>User_id</w:t>
            </w:r>
            <w:proofErr w:type="spellEnd"/>
          </w:p>
        </w:tc>
        <w:tc>
          <w:tcPr>
            <w:tcW w:w="3005" w:type="dxa"/>
          </w:tcPr>
          <w:p w14:paraId="09320C50" w14:textId="53EB41EF" w:rsidR="008A31A7" w:rsidRDefault="008A31A7" w:rsidP="008A31A7">
            <w:proofErr w:type="spellStart"/>
            <w:r>
              <w:t>User_id</w:t>
            </w:r>
            <w:proofErr w:type="spellEnd"/>
          </w:p>
        </w:tc>
        <w:tc>
          <w:tcPr>
            <w:tcW w:w="3006" w:type="dxa"/>
          </w:tcPr>
          <w:p w14:paraId="600F02CC" w14:textId="20ACACA3" w:rsidR="008A31A7" w:rsidRDefault="008A31A7" w:rsidP="008A31A7">
            <w:r>
              <w:t>Looked up &amp; hidden</w:t>
            </w:r>
          </w:p>
        </w:tc>
      </w:tr>
      <w:tr w:rsidR="008A31A7" w14:paraId="2463AEAB" w14:textId="77777777" w:rsidTr="008A31A7">
        <w:tc>
          <w:tcPr>
            <w:tcW w:w="3005" w:type="dxa"/>
          </w:tcPr>
          <w:p w14:paraId="6B1B8170" w14:textId="2B3C3D0E" w:rsidR="008A31A7" w:rsidRDefault="008A31A7" w:rsidP="008A31A7">
            <w:r>
              <w:t>date</w:t>
            </w:r>
          </w:p>
        </w:tc>
        <w:tc>
          <w:tcPr>
            <w:tcW w:w="3005" w:type="dxa"/>
          </w:tcPr>
          <w:p w14:paraId="19418FF0" w14:textId="15E59384" w:rsidR="008A31A7" w:rsidRDefault="008A31A7" w:rsidP="008A31A7">
            <w:r>
              <w:t>date</w:t>
            </w:r>
          </w:p>
        </w:tc>
        <w:tc>
          <w:tcPr>
            <w:tcW w:w="3006" w:type="dxa"/>
          </w:tcPr>
          <w:p w14:paraId="033BB38C" w14:textId="27FE47DB" w:rsidR="008A31A7" w:rsidRDefault="00FF64AB" w:rsidP="008A31A7">
            <w:r>
              <w:t>T</w:t>
            </w:r>
            <w:r w:rsidR="008A31A7">
              <w:t>imestamp</w:t>
            </w:r>
            <w:r>
              <w:t xml:space="preserve"> automatic</w:t>
            </w:r>
          </w:p>
        </w:tc>
      </w:tr>
      <w:tr w:rsidR="008A31A7" w14:paraId="49F71080" w14:textId="77777777" w:rsidTr="008A31A7">
        <w:tc>
          <w:tcPr>
            <w:tcW w:w="3005" w:type="dxa"/>
          </w:tcPr>
          <w:p w14:paraId="1F30A16E" w14:textId="6DE94F8B" w:rsidR="008A31A7" w:rsidRDefault="008A31A7" w:rsidP="008A31A7">
            <w:r>
              <w:t>dob</w:t>
            </w:r>
          </w:p>
        </w:tc>
        <w:tc>
          <w:tcPr>
            <w:tcW w:w="3005" w:type="dxa"/>
          </w:tcPr>
          <w:p w14:paraId="27ADB222" w14:textId="1C85029C" w:rsidR="008A31A7" w:rsidRDefault="008A31A7" w:rsidP="008A31A7">
            <w:r>
              <w:t>Date of birth</w:t>
            </w:r>
          </w:p>
        </w:tc>
        <w:tc>
          <w:tcPr>
            <w:tcW w:w="3006" w:type="dxa"/>
          </w:tcPr>
          <w:p w14:paraId="4D978C88" w14:textId="76B98D57" w:rsidR="008A31A7" w:rsidRDefault="008A31A7" w:rsidP="008A31A7">
            <w:r>
              <w:t>Must be over 18</w:t>
            </w:r>
          </w:p>
        </w:tc>
      </w:tr>
      <w:tr w:rsidR="008A31A7" w14:paraId="083CEAED" w14:textId="77777777" w:rsidTr="008A31A7">
        <w:tc>
          <w:tcPr>
            <w:tcW w:w="3005" w:type="dxa"/>
          </w:tcPr>
          <w:p w14:paraId="2640E933" w14:textId="6C40FD8C" w:rsidR="008A31A7" w:rsidRDefault="008A31A7" w:rsidP="008A31A7">
            <w:r>
              <w:t>Country of birth</w:t>
            </w:r>
          </w:p>
        </w:tc>
        <w:tc>
          <w:tcPr>
            <w:tcW w:w="3005" w:type="dxa"/>
          </w:tcPr>
          <w:p w14:paraId="233F162E" w14:textId="662D5839" w:rsidR="008A31A7" w:rsidRDefault="008A31A7" w:rsidP="008A31A7">
            <w:r>
              <w:t>cob</w:t>
            </w:r>
          </w:p>
        </w:tc>
        <w:tc>
          <w:tcPr>
            <w:tcW w:w="3006" w:type="dxa"/>
          </w:tcPr>
          <w:p w14:paraId="4642B595" w14:textId="17165E77" w:rsidR="008A31A7" w:rsidRDefault="008A31A7" w:rsidP="008A31A7">
            <w:r>
              <w:t>Text drop down</w:t>
            </w:r>
          </w:p>
        </w:tc>
      </w:tr>
      <w:tr w:rsidR="008A31A7" w14:paraId="134BC13E" w14:textId="77777777" w:rsidTr="008A31A7">
        <w:tc>
          <w:tcPr>
            <w:tcW w:w="3005" w:type="dxa"/>
          </w:tcPr>
          <w:p w14:paraId="240D38C0" w14:textId="37717806" w:rsidR="008A31A7" w:rsidRDefault="008A31A7" w:rsidP="008A31A7">
            <w:r>
              <w:t>Year of immigration</w:t>
            </w:r>
          </w:p>
        </w:tc>
        <w:tc>
          <w:tcPr>
            <w:tcW w:w="3005" w:type="dxa"/>
          </w:tcPr>
          <w:p w14:paraId="2A46EF80" w14:textId="458052BB" w:rsidR="008A31A7" w:rsidRDefault="008A31A7" w:rsidP="008A31A7">
            <w:proofErr w:type="spellStart"/>
            <w:r>
              <w:t>yoi</w:t>
            </w:r>
            <w:proofErr w:type="spellEnd"/>
          </w:p>
        </w:tc>
        <w:tc>
          <w:tcPr>
            <w:tcW w:w="3006" w:type="dxa"/>
          </w:tcPr>
          <w:p w14:paraId="7E5EBB7E" w14:textId="4860CC87" w:rsidR="008A31A7" w:rsidRDefault="008A31A7" w:rsidP="008A31A7">
            <w:proofErr w:type="spellStart"/>
            <w:r>
              <w:t>Apears</w:t>
            </w:r>
            <w:proofErr w:type="spellEnd"/>
            <w:r>
              <w:t xml:space="preserve"> if not </w:t>
            </w:r>
            <w:proofErr w:type="spellStart"/>
            <w:r>
              <w:t>israel</w:t>
            </w:r>
            <w:proofErr w:type="spellEnd"/>
          </w:p>
        </w:tc>
      </w:tr>
      <w:tr w:rsidR="008A31A7" w14:paraId="01EA2584" w14:textId="77777777" w:rsidTr="008A31A7">
        <w:tc>
          <w:tcPr>
            <w:tcW w:w="3005" w:type="dxa"/>
          </w:tcPr>
          <w:p w14:paraId="5C4133B9" w14:textId="456C238A" w:rsidR="008A31A7" w:rsidRDefault="008A31A7" w:rsidP="008A31A7">
            <w:r>
              <w:t>Educatio</w:t>
            </w:r>
            <w:r w:rsidR="00BF058E">
              <w:t>n</w:t>
            </w:r>
            <w:r>
              <w:t xml:space="preserve"> time</w:t>
            </w:r>
          </w:p>
        </w:tc>
        <w:tc>
          <w:tcPr>
            <w:tcW w:w="3005" w:type="dxa"/>
          </w:tcPr>
          <w:p w14:paraId="4C6A35FE" w14:textId="750CF53B" w:rsidR="008A31A7" w:rsidRDefault="008A31A7" w:rsidP="008A31A7">
            <w:proofErr w:type="spellStart"/>
            <w:r>
              <w:t>S_l</w:t>
            </w:r>
            <w:proofErr w:type="spellEnd"/>
          </w:p>
        </w:tc>
        <w:tc>
          <w:tcPr>
            <w:tcW w:w="3006" w:type="dxa"/>
          </w:tcPr>
          <w:p w14:paraId="21A63FCB" w14:textId="4E4C36CE" w:rsidR="008A31A7" w:rsidRDefault="008A31A7" w:rsidP="008A31A7">
            <w:r>
              <w:t>text</w:t>
            </w:r>
          </w:p>
        </w:tc>
      </w:tr>
      <w:tr w:rsidR="008A31A7" w14:paraId="6DD52ED3" w14:textId="77777777" w:rsidTr="008A31A7">
        <w:tc>
          <w:tcPr>
            <w:tcW w:w="3005" w:type="dxa"/>
          </w:tcPr>
          <w:p w14:paraId="6E7EDE0E" w14:textId="0E676A3B" w:rsidR="008A31A7" w:rsidRDefault="008A31A7" w:rsidP="008A31A7">
            <w:r>
              <w:t>Job</w:t>
            </w:r>
          </w:p>
        </w:tc>
        <w:tc>
          <w:tcPr>
            <w:tcW w:w="3005" w:type="dxa"/>
          </w:tcPr>
          <w:p w14:paraId="1419C403" w14:textId="6E253EAE" w:rsidR="008A31A7" w:rsidRDefault="008A31A7" w:rsidP="008A31A7">
            <w:r>
              <w:t>job</w:t>
            </w:r>
          </w:p>
        </w:tc>
        <w:tc>
          <w:tcPr>
            <w:tcW w:w="3006" w:type="dxa"/>
          </w:tcPr>
          <w:p w14:paraId="3B81638F" w14:textId="67675564" w:rsidR="008A31A7" w:rsidRDefault="008A31A7" w:rsidP="008A31A7">
            <w:r>
              <w:t>Text</w:t>
            </w:r>
          </w:p>
        </w:tc>
      </w:tr>
      <w:tr w:rsidR="00BF058E" w14:paraId="707EBBA7" w14:textId="77777777" w:rsidTr="008A31A7">
        <w:tc>
          <w:tcPr>
            <w:tcW w:w="3005" w:type="dxa"/>
          </w:tcPr>
          <w:p w14:paraId="2DEDA85B" w14:textId="30C21185" w:rsidR="00BF058E" w:rsidRDefault="00BF058E" w:rsidP="008A31A7">
            <w:r>
              <w:t>Family status</w:t>
            </w:r>
          </w:p>
        </w:tc>
        <w:tc>
          <w:tcPr>
            <w:tcW w:w="3005" w:type="dxa"/>
          </w:tcPr>
          <w:p w14:paraId="116075B1" w14:textId="2660CCD6" w:rsidR="00BF058E" w:rsidRDefault="00BF058E" w:rsidP="008A31A7">
            <w:proofErr w:type="spellStart"/>
            <w:r>
              <w:t>fanmstat</w:t>
            </w:r>
            <w:proofErr w:type="spellEnd"/>
          </w:p>
        </w:tc>
        <w:tc>
          <w:tcPr>
            <w:tcW w:w="3006" w:type="dxa"/>
          </w:tcPr>
          <w:p w14:paraId="3C8FB77B" w14:textId="5E9661D7" w:rsidR="00BF058E" w:rsidRDefault="00BF058E" w:rsidP="008A31A7">
            <w:r>
              <w:t>text</w:t>
            </w:r>
          </w:p>
        </w:tc>
      </w:tr>
      <w:tr w:rsidR="008A31A7" w14:paraId="55D29718" w14:textId="77777777" w:rsidTr="008A31A7">
        <w:tc>
          <w:tcPr>
            <w:tcW w:w="3005" w:type="dxa"/>
          </w:tcPr>
          <w:p w14:paraId="614DA7DD" w14:textId="316B13AC" w:rsidR="008A31A7" w:rsidRDefault="008A31A7" w:rsidP="008A31A7">
            <w:r>
              <w:t>Known to police</w:t>
            </w:r>
          </w:p>
        </w:tc>
        <w:tc>
          <w:tcPr>
            <w:tcW w:w="3005" w:type="dxa"/>
          </w:tcPr>
          <w:p w14:paraId="7B2DA72B" w14:textId="0D218BE0" w:rsidR="008A31A7" w:rsidRDefault="008A31A7" w:rsidP="008A31A7">
            <w:r>
              <w:t>pr</w:t>
            </w:r>
          </w:p>
        </w:tc>
        <w:tc>
          <w:tcPr>
            <w:tcW w:w="3006" w:type="dxa"/>
          </w:tcPr>
          <w:p w14:paraId="21730D51" w14:textId="754F3360" w:rsidR="008A31A7" w:rsidRDefault="008A31A7" w:rsidP="008A31A7">
            <w:proofErr w:type="spellStart"/>
            <w:r>
              <w:t>Boolian</w:t>
            </w:r>
            <w:proofErr w:type="spellEnd"/>
          </w:p>
        </w:tc>
      </w:tr>
      <w:tr w:rsidR="008A31A7" w14:paraId="247BB292" w14:textId="77777777" w:rsidTr="008A31A7">
        <w:tc>
          <w:tcPr>
            <w:tcW w:w="3005" w:type="dxa"/>
          </w:tcPr>
          <w:p w14:paraId="520BBB43" w14:textId="2961DF88" w:rsidR="008A31A7" w:rsidRDefault="008A31A7" w:rsidP="008A31A7">
            <w:r>
              <w:t xml:space="preserve">Drugs apart from Hash </w:t>
            </w:r>
          </w:p>
        </w:tc>
        <w:tc>
          <w:tcPr>
            <w:tcW w:w="3005" w:type="dxa"/>
          </w:tcPr>
          <w:p w14:paraId="271BD428" w14:textId="374435A9" w:rsidR="008A31A7" w:rsidRDefault="008A31A7" w:rsidP="008A31A7">
            <w:r>
              <w:t>drugs</w:t>
            </w:r>
          </w:p>
        </w:tc>
        <w:tc>
          <w:tcPr>
            <w:tcW w:w="3006" w:type="dxa"/>
          </w:tcPr>
          <w:p w14:paraId="71A6BBB3" w14:textId="332E8244" w:rsidR="008A31A7" w:rsidRDefault="008A31A7" w:rsidP="008A31A7">
            <w:proofErr w:type="spellStart"/>
            <w:r>
              <w:t>Boolian</w:t>
            </w:r>
            <w:proofErr w:type="spellEnd"/>
          </w:p>
        </w:tc>
      </w:tr>
      <w:tr w:rsidR="008A31A7" w14:paraId="317ECAC6" w14:textId="77777777" w:rsidTr="008A31A7">
        <w:tc>
          <w:tcPr>
            <w:tcW w:w="3005" w:type="dxa"/>
          </w:tcPr>
          <w:p w14:paraId="3AC9318F" w14:textId="0F907D28" w:rsidR="008A31A7" w:rsidRDefault="00BF058E" w:rsidP="008A31A7">
            <w:r>
              <w:t>Suicide attempts in past</w:t>
            </w:r>
          </w:p>
        </w:tc>
        <w:tc>
          <w:tcPr>
            <w:tcW w:w="3005" w:type="dxa"/>
          </w:tcPr>
          <w:p w14:paraId="537F1802" w14:textId="12668143" w:rsidR="008A31A7" w:rsidRDefault="00BF058E" w:rsidP="008A31A7">
            <w:r>
              <w:t>sui</w:t>
            </w:r>
          </w:p>
        </w:tc>
        <w:tc>
          <w:tcPr>
            <w:tcW w:w="3006" w:type="dxa"/>
          </w:tcPr>
          <w:p w14:paraId="4DC8F57E" w14:textId="61DEC549" w:rsidR="008A31A7" w:rsidRDefault="00BF058E" w:rsidP="008A31A7">
            <w:proofErr w:type="spellStart"/>
            <w:r>
              <w:t>Boolian</w:t>
            </w:r>
            <w:proofErr w:type="spellEnd"/>
          </w:p>
        </w:tc>
      </w:tr>
      <w:tr w:rsidR="00BF058E" w14:paraId="3AFEF550" w14:textId="77777777" w:rsidTr="008A31A7">
        <w:tc>
          <w:tcPr>
            <w:tcW w:w="3005" w:type="dxa"/>
          </w:tcPr>
          <w:p w14:paraId="4CC815D1" w14:textId="5A10BE8E" w:rsidR="00BF058E" w:rsidRDefault="00BF058E" w:rsidP="008A31A7">
            <w:proofErr w:type="spellStart"/>
            <w:r>
              <w:t>Hospitlised</w:t>
            </w:r>
            <w:proofErr w:type="spellEnd"/>
            <w:r>
              <w:t xml:space="preserve"> in past</w:t>
            </w:r>
          </w:p>
        </w:tc>
        <w:tc>
          <w:tcPr>
            <w:tcW w:w="3005" w:type="dxa"/>
          </w:tcPr>
          <w:p w14:paraId="32F9CC64" w14:textId="687C9A0A" w:rsidR="00BF058E" w:rsidRDefault="00BF058E" w:rsidP="008A31A7">
            <w:proofErr w:type="spellStart"/>
            <w:r>
              <w:t>hx</w:t>
            </w:r>
            <w:proofErr w:type="spellEnd"/>
          </w:p>
        </w:tc>
        <w:tc>
          <w:tcPr>
            <w:tcW w:w="3006" w:type="dxa"/>
          </w:tcPr>
          <w:p w14:paraId="3422ED86" w14:textId="021A2434" w:rsidR="00BF058E" w:rsidRDefault="00BF058E" w:rsidP="008A31A7">
            <w:proofErr w:type="spellStart"/>
            <w:r>
              <w:t>Boolian</w:t>
            </w:r>
            <w:proofErr w:type="spellEnd"/>
          </w:p>
        </w:tc>
      </w:tr>
      <w:tr w:rsidR="00326E16" w14:paraId="1C633EA7" w14:textId="77777777" w:rsidTr="008A31A7">
        <w:tc>
          <w:tcPr>
            <w:tcW w:w="3005" w:type="dxa"/>
          </w:tcPr>
          <w:p w14:paraId="635BA6C7" w14:textId="2B2D5617" w:rsidR="00326E16" w:rsidRDefault="00326E16" w:rsidP="008A31A7">
            <w:r>
              <w:t xml:space="preserve">Mood </w:t>
            </w:r>
            <w:proofErr w:type="spellStart"/>
            <w:r>
              <w:t>swimnsg</w:t>
            </w:r>
            <w:proofErr w:type="spellEnd"/>
          </w:p>
        </w:tc>
        <w:tc>
          <w:tcPr>
            <w:tcW w:w="3005" w:type="dxa"/>
          </w:tcPr>
          <w:p w14:paraId="4E1A1E66" w14:textId="0BAAFB3E" w:rsidR="00326E16" w:rsidRDefault="00326E16" w:rsidP="008A31A7">
            <w:r>
              <w:t>Swings</w:t>
            </w:r>
          </w:p>
        </w:tc>
        <w:tc>
          <w:tcPr>
            <w:tcW w:w="3006" w:type="dxa"/>
          </w:tcPr>
          <w:p w14:paraId="5B0CFD6E" w14:textId="31059A8F" w:rsidR="00326E16" w:rsidRDefault="00326E16" w:rsidP="008A31A7">
            <w:proofErr w:type="spellStart"/>
            <w:r>
              <w:t>boolian</w:t>
            </w:r>
            <w:proofErr w:type="spellEnd"/>
          </w:p>
        </w:tc>
      </w:tr>
      <w:tr w:rsidR="00326E16" w14:paraId="4F55056A" w14:textId="77777777" w:rsidTr="008A31A7">
        <w:tc>
          <w:tcPr>
            <w:tcW w:w="3005" w:type="dxa"/>
          </w:tcPr>
          <w:p w14:paraId="28E48F54" w14:textId="77777777" w:rsidR="00326E16" w:rsidRDefault="00326E16" w:rsidP="008A31A7"/>
        </w:tc>
        <w:tc>
          <w:tcPr>
            <w:tcW w:w="3005" w:type="dxa"/>
          </w:tcPr>
          <w:p w14:paraId="635B41B6" w14:textId="77777777" w:rsidR="00326E16" w:rsidRDefault="00326E16" w:rsidP="008A31A7"/>
        </w:tc>
        <w:tc>
          <w:tcPr>
            <w:tcW w:w="3006" w:type="dxa"/>
          </w:tcPr>
          <w:p w14:paraId="3EF4C5CC" w14:textId="77777777" w:rsidR="00326E16" w:rsidRDefault="00326E16" w:rsidP="008A31A7"/>
        </w:tc>
      </w:tr>
      <w:tr w:rsidR="00BF058E" w14:paraId="0B12BB19" w14:textId="77777777" w:rsidTr="008A31A7">
        <w:tc>
          <w:tcPr>
            <w:tcW w:w="3005" w:type="dxa"/>
          </w:tcPr>
          <w:p w14:paraId="7ABCFBBB" w14:textId="25C15F5E" w:rsidR="00BF058E" w:rsidRDefault="00BF058E" w:rsidP="008A31A7">
            <w:r>
              <w:t>Family history</w:t>
            </w:r>
          </w:p>
        </w:tc>
        <w:tc>
          <w:tcPr>
            <w:tcW w:w="3005" w:type="dxa"/>
          </w:tcPr>
          <w:p w14:paraId="3F122AF2" w14:textId="3A6C7C9A" w:rsidR="00BF058E" w:rsidRDefault="00BF058E" w:rsidP="008A31A7">
            <w:proofErr w:type="spellStart"/>
            <w:r>
              <w:t>Fx</w:t>
            </w:r>
            <w:proofErr w:type="spellEnd"/>
          </w:p>
        </w:tc>
        <w:tc>
          <w:tcPr>
            <w:tcW w:w="3006" w:type="dxa"/>
          </w:tcPr>
          <w:p w14:paraId="3706630D" w14:textId="6EF4FDFA" w:rsidR="00BF058E" w:rsidRDefault="00BF058E" w:rsidP="008A31A7">
            <w:proofErr w:type="spellStart"/>
            <w:r>
              <w:t>Boolian</w:t>
            </w:r>
            <w:proofErr w:type="spellEnd"/>
          </w:p>
        </w:tc>
      </w:tr>
      <w:tr w:rsidR="00BF058E" w14:paraId="4634A42F" w14:textId="77777777" w:rsidTr="008A31A7">
        <w:tc>
          <w:tcPr>
            <w:tcW w:w="3005" w:type="dxa"/>
          </w:tcPr>
          <w:p w14:paraId="0455D6A5" w14:textId="4519FDE9" w:rsidR="00BF058E" w:rsidRDefault="00BF058E" w:rsidP="008A31A7">
            <w:proofErr w:type="spellStart"/>
            <w:r>
              <w:t>Halucination</w:t>
            </w:r>
            <w:proofErr w:type="spellEnd"/>
            <w:r>
              <w:t xml:space="preserve"> </w:t>
            </w:r>
            <w:proofErr w:type="spellStart"/>
            <w:r>
              <w:t>inpast</w:t>
            </w:r>
            <w:proofErr w:type="spellEnd"/>
          </w:p>
        </w:tc>
        <w:tc>
          <w:tcPr>
            <w:tcW w:w="3005" w:type="dxa"/>
          </w:tcPr>
          <w:p w14:paraId="6C1818C2" w14:textId="1F9CDD42" w:rsidR="00BF058E" w:rsidRDefault="00BF058E" w:rsidP="008A31A7">
            <w:proofErr w:type="spellStart"/>
            <w:r>
              <w:t>hal</w:t>
            </w:r>
            <w:proofErr w:type="spellEnd"/>
          </w:p>
        </w:tc>
        <w:tc>
          <w:tcPr>
            <w:tcW w:w="3006" w:type="dxa"/>
          </w:tcPr>
          <w:p w14:paraId="737AB9BE" w14:textId="5FE0EEC3" w:rsidR="00BF058E" w:rsidRDefault="00BF058E" w:rsidP="008A31A7">
            <w:proofErr w:type="spellStart"/>
            <w:r>
              <w:t>Boolian</w:t>
            </w:r>
            <w:proofErr w:type="spellEnd"/>
          </w:p>
        </w:tc>
      </w:tr>
      <w:tr w:rsidR="00BF058E" w14:paraId="75E6B19F" w14:textId="77777777" w:rsidTr="008A31A7">
        <w:tc>
          <w:tcPr>
            <w:tcW w:w="3005" w:type="dxa"/>
          </w:tcPr>
          <w:p w14:paraId="02CB76D0" w14:textId="10B2364A" w:rsidR="00BF058E" w:rsidRDefault="00BF058E" w:rsidP="008A31A7">
            <w:r>
              <w:t>Delusions in past</w:t>
            </w:r>
          </w:p>
        </w:tc>
        <w:tc>
          <w:tcPr>
            <w:tcW w:w="3005" w:type="dxa"/>
          </w:tcPr>
          <w:p w14:paraId="5299AA9B" w14:textId="519EF269" w:rsidR="00BF058E" w:rsidRDefault="00BF058E" w:rsidP="008A31A7">
            <w:proofErr w:type="spellStart"/>
            <w:r>
              <w:t>Delx</w:t>
            </w:r>
            <w:proofErr w:type="spellEnd"/>
          </w:p>
        </w:tc>
        <w:tc>
          <w:tcPr>
            <w:tcW w:w="3006" w:type="dxa"/>
          </w:tcPr>
          <w:p w14:paraId="6C32DA1E" w14:textId="59C67EDC" w:rsidR="00BF058E" w:rsidRDefault="00BF058E" w:rsidP="008A31A7">
            <w:proofErr w:type="spellStart"/>
            <w:r>
              <w:t>Boolian</w:t>
            </w:r>
            <w:proofErr w:type="spellEnd"/>
          </w:p>
        </w:tc>
      </w:tr>
      <w:tr w:rsidR="00BF058E" w14:paraId="3CF69075" w14:textId="77777777" w:rsidTr="008A31A7">
        <w:tc>
          <w:tcPr>
            <w:tcW w:w="3005" w:type="dxa"/>
          </w:tcPr>
          <w:p w14:paraId="767148CD" w14:textId="054271E6" w:rsidR="00BF058E" w:rsidRDefault="00BF058E" w:rsidP="008A31A7">
            <w:proofErr w:type="spellStart"/>
            <w:r>
              <w:t>Tramas</w:t>
            </w:r>
            <w:proofErr w:type="spellEnd"/>
            <w:r>
              <w:t xml:space="preserve"> in past</w:t>
            </w:r>
          </w:p>
        </w:tc>
        <w:tc>
          <w:tcPr>
            <w:tcW w:w="3005" w:type="dxa"/>
          </w:tcPr>
          <w:p w14:paraId="7302D55C" w14:textId="2BAB71EF" w:rsidR="00BF058E" w:rsidRDefault="00BF058E" w:rsidP="008A31A7">
            <w:proofErr w:type="spellStart"/>
            <w:r>
              <w:t>trx</w:t>
            </w:r>
            <w:proofErr w:type="spellEnd"/>
          </w:p>
        </w:tc>
        <w:tc>
          <w:tcPr>
            <w:tcW w:w="3006" w:type="dxa"/>
          </w:tcPr>
          <w:p w14:paraId="4EC02920" w14:textId="6B3E9665" w:rsidR="00BF058E" w:rsidRDefault="00BF058E" w:rsidP="008A31A7">
            <w:proofErr w:type="spellStart"/>
            <w:r>
              <w:t>Boolian</w:t>
            </w:r>
            <w:proofErr w:type="spellEnd"/>
          </w:p>
        </w:tc>
      </w:tr>
      <w:tr w:rsidR="00BF058E" w14:paraId="77F807B6" w14:textId="77777777" w:rsidTr="008A31A7">
        <w:tc>
          <w:tcPr>
            <w:tcW w:w="3005" w:type="dxa"/>
          </w:tcPr>
          <w:p w14:paraId="0244F297" w14:textId="6A0242A8" w:rsidR="00BF058E" w:rsidRDefault="00BF058E" w:rsidP="008A31A7">
            <w:r>
              <w:t>Treated in past</w:t>
            </w:r>
          </w:p>
        </w:tc>
        <w:tc>
          <w:tcPr>
            <w:tcW w:w="3005" w:type="dxa"/>
          </w:tcPr>
          <w:p w14:paraId="2A1B2B14" w14:textId="04950E3E" w:rsidR="00BF058E" w:rsidRDefault="00BF058E" w:rsidP="008A31A7">
            <w:proofErr w:type="spellStart"/>
            <w:r>
              <w:t>treatx</w:t>
            </w:r>
            <w:proofErr w:type="spellEnd"/>
          </w:p>
        </w:tc>
        <w:tc>
          <w:tcPr>
            <w:tcW w:w="3006" w:type="dxa"/>
          </w:tcPr>
          <w:p w14:paraId="6F5055CA" w14:textId="65500DB4" w:rsidR="00BF058E" w:rsidRDefault="00BF058E" w:rsidP="008A31A7">
            <w:proofErr w:type="spellStart"/>
            <w:r>
              <w:t>Boolian</w:t>
            </w:r>
            <w:proofErr w:type="spellEnd"/>
          </w:p>
        </w:tc>
      </w:tr>
      <w:tr w:rsidR="00BF058E" w14:paraId="3E8913DE" w14:textId="77777777" w:rsidTr="008A31A7">
        <w:tc>
          <w:tcPr>
            <w:tcW w:w="3005" w:type="dxa"/>
          </w:tcPr>
          <w:p w14:paraId="61F9F7B3" w14:textId="785E669E" w:rsidR="00BF058E" w:rsidRDefault="00BF058E" w:rsidP="008A31A7">
            <w:r>
              <w:t>Want treatment now</w:t>
            </w:r>
          </w:p>
        </w:tc>
        <w:tc>
          <w:tcPr>
            <w:tcW w:w="3005" w:type="dxa"/>
          </w:tcPr>
          <w:p w14:paraId="4DA084DD" w14:textId="53E4646C" w:rsidR="00BF058E" w:rsidRDefault="00BF058E" w:rsidP="008A31A7">
            <w:proofErr w:type="spellStart"/>
            <w:r>
              <w:t>trn</w:t>
            </w:r>
            <w:proofErr w:type="spellEnd"/>
          </w:p>
        </w:tc>
        <w:tc>
          <w:tcPr>
            <w:tcW w:w="3006" w:type="dxa"/>
          </w:tcPr>
          <w:p w14:paraId="2215EF46" w14:textId="7BED689C" w:rsidR="00BF058E" w:rsidRDefault="00BF058E" w:rsidP="008A31A7">
            <w:proofErr w:type="spellStart"/>
            <w:r>
              <w:t>Boolian</w:t>
            </w:r>
            <w:proofErr w:type="spellEnd"/>
          </w:p>
        </w:tc>
      </w:tr>
      <w:tr w:rsidR="00BF058E" w14:paraId="000FB320" w14:textId="77777777" w:rsidTr="008A31A7">
        <w:tc>
          <w:tcPr>
            <w:tcW w:w="3005" w:type="dxa"/>
          </w:tcPr>
          <w:p w14:paraId="3E317F09" w14:textId="784A603C" w:rsidR="00BF058E" w:rsidRDefault="00BF058E" w:rsidP="008A31A7">
            <w:proofErr w:type="spellStart"/>
            <w:r>
              <w:t>Referal</w:t>
            </w:r>
            <w:proofErr w:type="spellEnd"/>
            <w:r>
              <w:t xml:space="preserve"> to other</w:t>
            </w:r>
          </w:p>
        </w:tc>
        <w:tc>
          <w:tcPr>
            <w:tcW w:w="3005" w:type="dxa"/>
          </w:tcPr>
          <w:p w14:paraId="0BE35331" w14:textId="64D299BA" w:rsidR="00BF058E" w:rsidRDefault="00BF058E" w:rsidP="008A31A7">
            <w:r>
              <w:t>Ref</w:t>
            </w:r>
          </w:p>
        </w:tc>
        <w:tc>
          <w:tcPr>
            <w:tcW w:w="3006" w:type="dxa"/>
          </w:tcPr>
          <w:p w14:paraId="2AFB26E4" w14:textId="50621E58" w:rsidR="00BF058E" w:rsidRDefault="00BF058E" w:rsidP="00BF058E">
            <w:proofErr w:type="spellStart"/>
            <w:r>
              <w:t>Boolian</w:t>
            </w:r>
            <w:proofErr w:type="spellEnd"/>
          </w:p>
        </w:tc>
      </w:tr>
      <w:tr w:rsidR="00BF058E" w14:paraId="020E0A71" w14:textId="77777777" w:rsidTr="008A31A7">
        <w:tc>
          <w:tcPr>
            <w:tcW w:w="3005" w:type="dxa"/>
          </w:tcPr>
          <w:p w14:paraId="42D7E1CC" w14:textId="3CBE9702" w:rsidR="00BF058E" w:rsidRDefault="00BF058E" w:rsidP="008A31A7">
            <w:r>
              <w:t xml:space="preserve">Needs </w:t>
            </w:r>
            <w:proofErr w:type="spellStart"/>
            <w:r>
              <w:t>aCertificate</w:t>
            </w:r>
            <w:proofErr w:type="spellEnd"/>
          </w:p>
        </w:tc>
        <w:tc>
          <w:tcPr>
            <w:tcW w:w="3005" w:type="dxa"/>
          </w:tcPr>
          <w:p w14:paraId="6EFE15EA" w14:textId="2C19F07C" w:rsidR="00BF058E" w:rsidRDefault="00BF058E" w:rsidP="008A31A7">
            <w:r>
              <w:t>Cerf</w:t>
            </w:r>
          </w:p>
        </w:tc>
        <w:tc>
          <w:tcPr>
            <w:tcW w:w="3006" w:type="dxa"/>
          </w:tcPr>
          <w:p w14:paraId="249BA4CD" w14:textId="7A2B9405" w:rsidR="00BF058E" w:rsidRDefault="00BF058E" w:rsidP="00BF058E">
            <w:proofErr w:type="spellStart"/>
            <w:r>
              <w:t>Boolian</w:t>
            </w:r>
            <w:proofErr w:type="spellEnd"/>
          </w:p>
        </w:tc>
      </w:tr>
    </w:tbl>
    <w:p w14:paraId="587969E9" w14:textId="77777777" w:rsidR="001C6026" w:rsidRDefault="001C6026"/>
    <w:p w14:paraId="5868962C" w14:textId="77777777" w:rsidR="00BF058E" w:rsidRDefault="00BF058E"/>
    <w:p w14:paraId="62733A11" w14:textId="77777777" w:rsidR="00BF058E" w:rsidRDefault="00BF058E"/>
    <w:p w14:paraId="6138B367" w14:textId="77777777" w:rsidR="00BF058E" w:rsidRDefault="00BF058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BF058E" w14:paraId="45308C0E" w14:textId="77777777" w:rsidTr="00BF058E">
        <w:tc>
          <w:tcPr>
            <w:tcW w:w="3005" w:type="dxa"/>
          </w:tcPr>
          <w:p w14:paraId="73A94677" w14:textId="7D1AE946" w:rsidR="00BF058E" w:rsidRDefault="00BF058E">
            <w:r>
              <w:t xml:space="preserve">TABLE </w:t>
            </w:r>
          </w:p>
        </w:tc>
        <w:tc>
          <w:tcPr>
            <w:tcW w:w="3005" w:type="dxa"/>
          </w:tcPr>
          <w:p w14:paraId="40014A2D" w14:textId="65062828" w:rsidR="00BF058E" w:rsidRDefault="00BF058E">
            <w:r>
              <w:t>EXAMINATION FORM</w:t>
            </w:r>
            <w:r w:rsidR="00FF64AB">
              <w:br/>
              <w:t>From this the report is made</w:t>
            </w:r>
          </w:p>
        </w:tc>
        <w:tc>
          <w:tcPr>
            <w:tcW w:w="3006" w:type="dxa"/>
          </w:tcPr>
          <w:p w14:paraId="0C877F6F" w14:textId="7296D6C7" w:rsidR="00FF64AB" w:rsidRDefault="00BF058E" w:rsidP="00FF64AB">
            <w:r>
              <w:t>To be filled at time of intake by staff</w:t>
            </w:r>
            <w:r w:rsidR="00FF64AB">
              <w:t xml:space="preserve"> referring to table above </w:t>
            </w:r>
          </w:p>
        </w:tc>
      </w:tr>
      <w:tr w:rsidR="00BF058E" w14:paraId="7D1F5EA2" w14:textId="77777777" w:rsidTr="00BF058E">
        <w:tc>
          <w:tcPr>
            <w:tcW w:w="3005" w:type="dxa"/>
          </w:tcPr>
          <w:p w14:paraId="7279E0E8" w14:textId="1E27CB1C" w:rsidR="00BF058E" w:rsidRDefault="00BF058E">
            <w:r>
              <w:t>Key</w:t>
            </w:r>
          </w:p>
        </w:tc>
        <w:tc>
          <w:tcPr>
            <w:tcW w:w="3005" w:type="dxa"/>
          </w:tcPr>
          <w:p w14:paraId="48B60CBB" w14:textId="76DEB77C" w:rsidR="00BF058E" w:rsidRDefault="00BF058E">
            <w:r>
              <w:t>E-Id</w:t>
            </w:r>
          </w:p>
        </w:tc>
        <w:tc>
          <w:tcPr>
            <w:tcW w:w="3006" w:type="dxa"/>
          </w:tcPr>
          <w:p w14:paraId="0B1343DE" w14:textId="0BB1E715" w:rsidR="00BF058E" w:rsidRDefault="00BF058E">
            <w:r>
              <w:t>Automatic number</w:t>
            </w:r>
          </w:p>
        </w:tc>
      </w:tr>
      <w:tr w:rsidR="00BF058E" w14:paraId="1E0E5719" w14:textId="77777777" w:rsidTr="00BF058E">
        <w:tc>
          <w:tcPr>
            <w:tcW w:w="3005" w:type="dxa"/>
          </w:tcPr>
          <w:p w14:paraId="377E5587" w14:textId="6D85691C" w:rsidR="00BF058E" w:rsidRDefault="00FF64AB">
            <w:proofErr w:type="spellStart"/>
            <w:r>
              <w:t>User_id</w:t>
            </w:r>
            <w:proofErr w:type="spellEnd"/>
          </w:p>
        </w:tc>
        <w:tc>
          <w:tcPr>
            <w:tcW w:w="3005" w:type="dxa"/>
          </w:tcPr>
          <w:p w14:paraId="04A3EC72" w14:textId="1733C4BC" w:rsidR="00BF058E" w:rsidRDefault="00FF64AB">
            <w:proofErr w:type="spellStart"/>
            <w:r>
              <w:t>User_id</w:t>
            </w:r>
            <w:proofErr w:type="spellEnd"/>
          </w:p>
        </w:tc>
        <w:tc>
          <w:tcPr>
            <w:tcW w:w="3006" w:type="dxa"/>
          </w:tcPr>
          <w:p w14:paraId="1FB28112" w14:textId="1DA926F5" w:rsidR="00BF058E" w:rsidRDefault="00FF64AB">
            <w:r>
              <w:t>To be filled automatically</w:t>
            </w:r>
          </w:p>
        </w:tc>
      </w:tr>
      <w:tr w:rsidR="00BF058E" w14:paraId="19D117DB" w14:textId="77777777" w:rsidTr="00BF058E">
        <w:tc>
          <w:tcPr>
            <w:tcW w:w="3005" w:type="dxa"/>
          </w:tcPr>
          <w:p w14:paraId="27301F78" w14:textId="3D58588E" w:rsidR="00BF058E" w:rsidRDefault="00FF64AB">
            <w:r>
              <w:t>Therapists ID</w:t>
            </w:r>
          </w:p>
        </w:tc>
        <w:tc>
          <w:tcPr>
            <w:tcW w:w="3005" w:type="dxa"/>
          </w:tcPr>
          <w:p w14:paraId="7C33F9B5" w14:textId="704EEA0F" w:rsidR="00BF058E" w:rsidRDefault="00FF64AB">
            <w:proofErr w:type="spellStart"/>
            <w:r>
              <w:t>Tx_ID</w:t>
            </w:r>
            <w:proofErr w:type="spellEnd"/>
          </w:p>
        </w:tc>
        <w:tc>
          <w:tcPr>
            <w:tcW w:w="3006" w:type="dxa"/>
          </w:tcPr>
          <w:p w14:paraId="70FFA104" w14:textId="026ED05D" w:rsidR="00BF058E" w:rsidRDefault="00FF64AB">
            <w:r>
              <w:t xml:space="preserve">To be filled automatically </w:t>
            </w:r>
          </w:p>
        </w:tc>
      </w:tr>
      <w:tr w:rsidR="00BF058E" w14:paraId="2A7F2BF6" w14:textId="77777777" w:rsidTr="00BF058E">
        <w:tc>
          <w:tcPr>
            <w:tcW w:w="3005" w:type="dxa"/>
          </w:tcPr>
          <w:p w14:paraId="058CFAB6" w14:textId="4E15812A" w:rsidR="00BF058E" w:rsidRDefault="00FF64AB">
            <w:r>
              <w:t>Date</w:t>
            </w:r>
          </w:p>
        </w:tc>
        <w:tc>
          <w:tcPr>
            <w:tcW w:w="3005" w:type="dxa"/>
          </w:tcPr>
          <w:p w14:paraId="0C7ADCE8" w14:textId="2B3B4227" w:rsidR="00BF058E" w:rsidRDefault="00FF64AB">
            <w:r>
              <w:t>Date</w:t>
            </w:r>
          </w:p>
        </w:tc>
        <w:tc>
          <w:tcPr>
            <w:tcW w:w="3006" w:type="dxa"/>
          </w:tcPr>
          <w:p w14:paraId="60795A04" w14:textId="6D2C5B65" w:rsidR="00BF058E" w:rsidRDefault="00FF64AB">
            <w:r>
              <w:t>Timestamp automatic</w:t>
            </w:r>
          </w:p>
        </w:tc>
      </w:tr>
      <w:tr w:rsidR="00BF058E" w14:paraId="1EF38D83" w14:textId="77777777" w:rsidTr="00BF058E">
        <w:tc>
          <w:tcPr>
            <w:tcW w:w="3005" w:type="dxa"/>
          </w:tcPr>
          <w:p w14:paraId="6BC65468" w14:textId="0D16E4B6" w:rsidR="00BF058E" w:rsidRDefault="00FF64AB">
            <w:r>
              <w:t xml:space="preserve">Family </w:t>
            </w:r>
          </w:p>
        </w:tc>
        <w:tc>
          <w:tcPr>
            <w:tcW w:w="3005" w:type="dxa"/>
          </w:tcPr>
          <w:p w14:paraId="32A10408" w14:textId="248FE490" w:rsidR="00BF058E" w:rsidRDefault="00FF64AB">
            <w:r>
              <w:t>Family</w:t>
            </w:r>
          </w:p>
        </w:tc>
        <w:tc>
          <w:tcPr>
            <w:tcW w:w="3006" w:type="dxa"/>
          </w:tcPr>
          <w:p w14:paraId="66247042" w14:textId="3A7231E1" w:rsidR="00BF058E" w:rsidRDefault="00FF64AB">
            <w:r>
              <w:t>Text</w:t>
            </w:r>
          </w:p>
        </w:tc>
      </w:tr>
      <w:tr w:rsidR="00FF64AB" w14:paraId="5D6442F4" w14:textId="77777777" w:rsidTr="00BF058E">
        <w:tc>
          <w:tcPr>
            <w:tcW w:w="3005" w:type="dxa"/>
          </w:tcPr>
          <w:p w14:paraId="41813AF8" w14:textId="2EEBD003" w:rsidR="00FF64AB" w:rsidRDefault="00FF64AB">
            <w:r>
              <w:t xml:space="preserve">Early years </w:t>
            </w:r>
          </w:p>
        </w:tc>
        <w:tc>
          <w:tcPr>
            <w:tcW w:w="3005" w:type="dxa"/>
          </w:tcPr>
          <w:p w14:paraId="15C02359" w14:textId="0496AF95" w:rsidR="00FF64AB" w:rsidRDefault="00FF64AB">
            <w:r>
              <w:t>Ey</w:t>
            </w:r>
          </w:p>
        </w:tc>
        <w:tc>
          <w:tcPr>
            <w:tcW w:w="3006" w:type="dxa"/>
          </w:tcPr>
          <w:p w14:paraId="0718CC5A" w14:textId="23DA9117" w:rsidR="00FF64AB" w:rsidRDefault="00FF64AB">
            <w:r>
              <w:t>Text</w:t>
            </w:r>
          </w:p>
        </w:tc>
      </w:tr>
      <w:tr w:rsidR="00BF058E" w14:paraId="04A3F5EB" w14:textId="77777777" w:rsidTr="00BF058E">
        <w:tc>
          <w:tcPr>
            <w:tcW w:w="3005" w:type="dxa"/>
          </w:tcPr>
          <w:p w14:paraId="0088A5E6" w14:textId="655AF987" w:rsidR="00BF058E" w:rsidRDefault="00FF64AB">
            <w:r>
              <w:t>Education</w:t>
            </w:r>
          </w:p>
        </w:tc>
        <w:tc>
          <w:tcPr>
            <w:tcW w:w="3005" w:type="dxa"/>
          </w:tcPr>
          <w:p w14:paraId="15510ABA" w14:textId="3F33F557" w:rsidR="00BF058E" w:rsidRDefault="00FF64AB">
            <w:r>
              <w:t>Education</w:t>
            </w:r>
          </w:p>
        </w:tc>
        <w:tc>
          <w:tcPr>
            <w:tcW w:w="3006" w:type="dxa"/>
          </w:tcPr>
          <w:p w14:paraId="61152E74" w14:textId="6DD0CE7C" w:rsidR="00BF058E" w:rsidRDefault="00FF64AB">
            <w:r>
              <w:t>Text</w:t>
            </w:r>
          </w:p>
        </w:tc>
      </w:tr>
      <w:tr w:rsidR="00BF058E" w14:paraId="3FBEDC63" w14:textId="77777777" w:rsidTr="00BF058E">
        <w:tc>
          <w:tcPr>
            <w:tcW w:w="3005" w:type="dxa"/>
          </w:tcPr>
          <w:p w14:paraId="211DE508" w14:textId="76285005" w:rsidR="00BF058E" w:rsidRDefault="00FF64AB">
            <w:r>
              <w:t>Army – National service</w:t>
            </w:r>
          </w:p>
        </w:tc>
        <w:tc>
          <w:tcPr>
            <w:tcW w:w="3005" w:type="dxa"/>
          </w:tcPr>
          <w:p w14:paraId="12E82147" w14:textId="10D1166D" w:rsidR="00BF058E" w:rsidRDefault="00FF64AB">
            <w:r>
              <w:t>Army</w:t>
            </w:r>
          </w:p>
        </w:tc>
        <w:tc>
          <w:tcPr>
            <w:tcW w:w="3006" w:type="dxa"/>
          </w:tcPr>
          <w:p w14:paraId="6E514B33" w14:textId="40560BCB" w:rsidR="00BF058E" w:rsidRDefault="00FF64AB">
            <w:r>
              <w:t>Text</w:t>
            </w:r>
          </w:p>
        </w:tc>
      </w:tr>
      <w:tr w:rsidR="00FF64AB" w14:paraId="3A892D1F" w14:textId="77777777" w:rsidTr="00BF058E">
        <w:tc>
          <w:tcPr>
            <w:tcW w:w="3005" w:type="dxa"/>
          </w:tcPr>
          <w:p w14:paraId="18DDBA75" w14:textId="3EBE06B6" w:rsidR="00FF64AB" w:rsidRDefault="00FF64AB">
            <w:r>
              <w:t xml:space="preserve">Illnesses or Traumas </w:t>
            </w:r>
          </w:p>
        </w:tc>
        <w:tc>
          <w:tcPr>
            <w:tcW w:w="3005" w:type="dxa"/>
          </w:tcPr>
          <w:p w14:paraId="0D46ECB4" w14:textId="489E3B76" w:rsidR="00FF64AB" w:rsidRDefault="00FF64AB">
            <w:r>
              <w:t>Trauma</w:t>
            </w:r>
          </w:p>
        </w:tc>
        <w:tc>
          <w:tcPr>
            <w:tcW w:w="3006" w:type="dxa"/>
          </w:tcPr>
          <w:p w14:paraId="74F372D4" w14:textId="151E0097" w:rsidR="00FF64AB" w:rsidRDefault="00FF64AB">
            <w:r>
              <w:t>Text</w:t>
            </w:r>
          </w:p>
        </w:tc>
      </w:tr>
      <w:tr w:rsidR="00FF64AB" w14:paraId="56212B4E" w14:textId="77777777" w:rsidTr="00BF058E">
        <w:tc>
          <w:tcPr>
            <w:tcW w:w="3005" w:type="dxa"/>
          </w:tcPr>
          <w:p w14:paraId="2908254A" w14:textId="61E3E148" w:rsidR="00FF64AB" w:rsidRDefault="00FF64AB">
            <w:r>
              <w:t xml:space="preserve">Abuses or Drugs or Police </w:t>
            </w:r>
            <w:r w:rsidR="00326E16">
              <w:t>or Suicide</w:t>
            </w:r>
          </w:p>
        </w:tc>
        <w:tc>
          <w:tcPr>
            <w:tcW w:w="3005" w:type="dxa"/>
          </w:tcPr>
          <w:p w14:paraId="388B51D6" w14:textId="3D5B9CA7" w:rsidR="00FF64AB" w:rsidRDefault="00FF64AB">
            <w:r>
              <w:t>Drugs</w:t>
            </w:r>
          </w:p>
        </w:tc>
        <w:tc>
          <w:tcPr>
            <w:tcW w:w="3006" w:type="dxa"/>
          </w:tcPr>
          <w:p w14:paraId="53CF634C" w14:textId="7E959160" w:rsidR="00FF64AB" w:rsidRDefault="00FF64AB">
            <w:r>
              <w:t>Text</w:t>
            </w:r>
          </w:p>
        </w:tc>
      </w:tr>
      <w:tr w:rsidR="00326E16" w14:paraId="05CE72C7" w14:textId="77777777" w:rsidTr="00BF058E">
        <w:tc>
          <w:tcPr>
            <w:tcW w:w="3005" w:type="dxa"/>
          </w:tcPr>
          <w:p w14:paraId="7EC9006E" w14:textId="0E5318F3" w:rsidR="00326E16" w:rsidRDefault="00326E16">
            <w:r>
              <w:t>Previous treatments</w:t>
            </w:r>
          </w:p>
        </w:tc>
        <w:tc>
          <w:tcPr>
            <w:tcW w:w="3005" w:type="dxa"/>
          </w:tcPr>
          <w:p w14:paraId="002266E3" w14:textId="303CA4F1" w:rsidR="00326E16" w:rsidRDefault="00326E16">
            <w:proofErr w:type="spellStart"/>
            <w:r>
              <w:t>Prx</w:t>
            </w:r>
            <w:proofErr w:type="spellEnd"/>
          </w:p>
        </w:tc>
        <w:tc>
          <w:tcPr>
            <w:tcW w:w="3006" w:type="dxa"/>
          </w:tcPr>
          <w:p w14:paraId="42D1CDBC" w14:textId="219082C6" w:rsidR="00326E16" w:rsidRDefault="00326E16">
            <w:r>
              <w:t>Text</w:t>
            </w:r>
          </w:p>
        </w:tc>
      </w:tr>
      <w:tr w:rsidR="00FF64AB" w14:paraId="0C530785" w14:textId="77777777" w:rsidTr="00BF058E">
        <w:tc>
          <w:tcPr>
            <w:tcW w:w="3005" w:type="dxa"/>
          </w:tcPr>
          <w:p w14:paraId="34C3C291" w14:textId="1032EEE9" w:rsidR="00FF64AB" w:rsidRDefault="00FF64AB">
            <w:r>
              <w:t xml:space="preserve">Present complaint </w:t>
            </w:r>
          </w:p>
        </w:tc>
        <w:tc>
          <w:tcPr>
            <w:tcW w:w="3005" w:type="dxa"/>
          </w:tcPr>
          <w:p w14:paraId="550C14E3" w14:textId="68473E6E" w:rsidR="00FF64AB" w:rsidRDefault="00FF64AB">
            <w:r>
              <w:t>Now</w:t>
            </w:r>
          </w:p>
        </w:tc>
        <w:tc>
          <w:tcPr>
            <w:tcW w:w="3006" w:type="dxa"/>
          </w:tcPr>
          <w:p w14:paraId="4B8A1BA3" w14:textId="0D04182B" w:rsidR="00FF64AB" w:rsidRDefault="00FF64AB">
            <w:r>
              <w:t>Text</w:t>
            </w:r>
          </w:p>
        </w:tc>
      </w:tr>
      <w:tr w:rsidR="00FF64AB" w14:paraId="63AE438C" w14:textId="77777777" w:rsidTr="00BF058E">
        <w:tc>
          <w:tcPr>
            <w:tcW w:w="3005" w:type="dxa"/>
          </w:tcPr>
          <w:p w14:paraId="30E5BC8B" w14:textId="69560468" w:rsidR="00FF64AB" w:rsidRDefault="00FF64AB">
            <w:r>
              <w:t>Expectations</w:t>
            </w:r>
          </w:p>
        </w:tc>
        <w:tc>
          <w:tcPr>
            <w:tcW w:w="3005" w:type="dxa"/>
          </w:tcPr>
          <w:p w14:paraId="787EF41D" w14:textId="05F7DB39" w:rsidR="00FF64AB" w:rsidRDefault="00FF64AB">
            <w:r>
              <w:t>Ex</w:t>
            </w:r>
          </w:p>
        </w:tc>
        <w:tc>
          <w:tcPr>
            <w:tcW w:w="3006" w:type="dxa"/>
          </w:tcPr>
          <w:p w14:paraId="3967F1A6" w14:textId="10A1BFC6" w:rsidR="00FF64AB" w:rsidRDefault="00FF64AB">
            <w:r>
              <w:t>Text</w:t>
            </w:r>
          </w:p>
        </w:tc>
      </w:tr>
      <w:tr w:rsidR="00326E16" w14:paraId="7A0D62E4" w14:textId="77777777" w:rsidTr="00BF058E">
        <w:tc>
          <w:tcPr>
            <w:tcW w:w="3005" w:type="dxa"/>
          </w:tcPr>
          <w:p w14:paraId="43B0C731" w14:textId="780D189D" w:rsidR="00326E16" w:rsidRDefault="00326E16">
            <w:r>
              <w:t>Trigger</w:t>
            </w:r>
          </w:p>
        </w:tc>
        <w:tc>
          <w:tcPr>
            <w:tcW w:w="3005" w:type="dxa"/>
          </w:tcPr>
          <w:p w14:paraId="6FD68DA5" w14:textId="43B0CF53" w:rsidR="00326E16" w:rsidRDefault="00326E16">
            <w:r>
              <w:t>Trig</w:t>
            </w:r>
          </w:p>
        </w:tc>
        <w:tc>
          <w:tcPr>
            <w:tcW w:w="3006" w:type="dxa"/>
          </w:tcPr>
          <w:p w14:paraId="1504F3E5" w14:textId="77777777" w:rsidR="00326E16" w:rsidRDefault="00326E16"/>
        </w:tc>
      </w:tr>
      <w:tr w:rsidR="00FF64AB" w14:paraId="48119A07" w14:textId="77777777" w:rsidTr="00BF058E">
        <w:tc>
          <w:tcPr>
            <w:tcW w:w="3005" w:type="dxa"/>
          </w:tcPr>
          <w:p w14:paraId="50E42405" w14:textId="6B6DAD6D" w:rsidR="00FF64AB" w:rsidRDefault="00326E16">
            <w:proofErr w:type="spellStart"/>
            <w:r>
              <w:t>apearance</w:t>
            </w:r>
            <w:proofErr w:type="spellEnd"/>
          </w:p>
        </w:tc>
        <w:tc>
          <w:tcPr>
            <w:tcW w:w="3005" w:type="dxa"/>
          </w:tcPr>
          <w:p w14:paraId="5B46A543" w14:textId="0F6592B5" w:rsidR="00FF64AB" w:rsidRDefault="00326E16">
            <w:r>
              <w:t>Appear</w:t>
            </w:r>
          </w:p>
        </w:tc>
        <w:tc>
          <w:tcPr>
            <w:tcW w:w="3006" w:type="dxa"/>
          </w:tcPr>
          <w:p w14:paraId="403EE630" w14:textId="4A668CA7" w:rsidR="00FF64AB" w:rsidRDefault="00FF64AB">
            <w:r>
              <w:t>Text</w:t>
            </w:r>
          </w:p>
        </w:tc>
      </w:tr>
      <w:tr w:rsidR="00326E16" w14:paraId="70ADCBCB" w14:textId="77777777" w:rsidTr="00BF058E">
        <w:tc>
          <w:tcPr>
            <w:tcW w:w="3005" w:type="dxa"/>
          </w:tcPr>
          <w:p w14:paraId="09B6C2EE" w14:textId="58EF6919" w:rsidR="00326E16" w:rsidRDefault="00326E16" w:rsidP="00326E16">
            <w:r>
              <w:lastRenderedPageBreak/>
              <w:t>Cooper</w:t>
            </w:r>
          </w:p>
        </w:tc>
        <w:tc>
          <w:tcPr>
            <w:tcW w:w="3005" w:type="dxa"/>
          </w:tcPr>
          <w:p w14:paraId="4360D9A9" w14:textId="31B4E4A4" w:rsidR="00326E16" w:rsidRDefault="00326E16" w:rsidP="00326E16">
            <w:r>
              <w:t>coop</w:t>
            </w:r>
          </w:p>
        </w:tc>
        <w:tc>
          <w:tcPr>
            <w:tcW w:w="3006" w:type="dxa"/>
          </w:tcPr>
          <w:p w14:paraId="758B00E2" w14:textId="4113E6C8" w:rsidR="00326E16" w:rsidRDefault="00326E16" w:rsidP="00326E16">
            <w:r>
              <w:t>Text</w:t>
            </w:r>
          </w:p>
        </w:tc>
      </w:tr>
      <w:tr w:rsidR="00326E16" w14:paraId="3CAC957B" w14:textId="77777777" w:rsidTr="00BF058E">
        <w:tc>
          <w:tcPr>
            <w:tcW w:w="3005" w:type="dxa"/>
          </w:tcPr>
          <w:p w14:paraId="3D0AA8FF" w14:textId="5C8ECC20" w:rsidR="00326E16" w:rsidRDefault="00326E16" w:rsidP="00326E16">
            <w:r>
              <w:t>Mood</w:t>
            </w:r>
          </w:p>
        </w:tc>
        <w:tc>
          <w:tcPr>
            <w:tcW w:w="3005" w:type="dxa"/>
          </w:tcPr>
          <w:p w14:paraId="5D021EC5" w14:textId="2C0C568D" w:rsidR="00326E16" w:rsidRDefault="00326E16" w:rsidP="00326E16">
            <w:r>
              <w:t>Mood</w:t>
            </w:r>
          </w:p>
        </w:tc>
        <w:tc>
          <w:tcPr>
            <w:tcW w:w="3006" w:type="dxa"/>
          </w:tcPr>
          <w:p w14:paraId="35634721" w14:textId="5D8E8F14" w:rsidR="00326E16" w:rsidRDefault="00326E16" w:rsidP="00326E16">
            <w:r>
              <w:t>Text</w:t>
            </w:r>
          </w:p>
        </w:tc>
      </w:tr>
      <w:tr w:rsidR="00326E16" w14:paraId="6DB8B490" w14:textId="77777777" w:rsidTr="00BF058E">
        <w:tc>
          <w:tcPr>
            <w:tcW w:w="3005" w:type="dxa"/>
          </w:tcPr>
          <w:p w14:paraId="36325CD8" w14:textId="490CFEA6" w:rsidR="00326E16" w:rsidRDefault="00326E16" w:rsidP="00326E16">
            <w:r>
              <w:t>Affect</w:t>
            </w:r>
          </w:p>
        </w:tc>
        <w:tc>
          <w:tcPr>
            <w:tcW w:w="3005" w:type="dxa"/>
          </w:tcPr>
          <w:p w14:paraId="45209625" w14:textId="3C8F5F34" w:rsidR="00326E16" w:rsidRDefault="00326E16" w:rsidP="00326E16">
            <w:r>
              <w:t>Affect</w:t>
            </w:r>
          </w:p>
        </w:tc>
        <w:tc>
          <w:tcPr>
            <w:tcW w:w="3006" w:type="dxa"/>
          </w:tcPr>
          <w:p w14:paraId="0E2CF4D1" w14:textId="5B38E61F" w:rsidR="00326E16" w:rsidRDefault="00326E16" w:rsidP="00326E16">
            <w:r>
              <w:t>Text</w:t>
            </w:r>
          </w:p>
        </w:tc>
      </w:tr>
      <w:tr w:rsidR="00326E16" w14:paraId="11DC16B7" w14:textId="77777777" w:rsidTr="00BF058E">
        <w:tc>
          <w:tcPr>
            <w:tcW w:w="3005" w:type="dxa"/>
          </w:tcPr>
          <w:p w14:paraId="04A425E5" w14:textId="0FCB73E4" w:rsidR="00326E16" w:rsidRDefault="00326E16" w:rsidP="00326E16">
            <w:r>
              <w:t>stability</w:t>
            </w:r>
          </w:p>
        </w:tc>
        <w:tc>
          <w:tcPr>
            <w:tcW w:w="3005" w:type="dxa"/>
          </w:tcPr>
          <w:p w14:paraId="284E71D9" w14:textId="7BC04DD3" w:rsidR="00326E16" w:rsidRDefault="00326E16" w:rsidP="00326E16">
            <w:r>
              <w:t>stab</w:t>
            </w:r>
          </w:p>
        </w:tc>
        <w:tc>
          <w:tcPr>
            <w:tcW w:w="3006" w:type="dxa"/>
          </w:tcPr>
          <w:p w14:paraId="64725963" w14:textId="1B769D67" w:rsidR="00326E16" w:rsidRDefault="00326E16" w:rsidP="00326E16">
            <w:r>
              <w:t>Text</w:t>
            </w:r>
          </w:p>
        </w:tc>
      </w:tr>
      <w:tr w:rsidR="00326E16" w14:paraId="61A3F3D5" w14:textId="77777777" w:rsidTr="00BF058E">
        <w:tc>
          <w:tcPr>
            <w:tcW w:w="3005" w:type="dxa"/>
          </w:tcPr>
          <w:p w14:paraId="21E9F700" w14:textId="67DBDF7E" w:rsidR="00326E16" w:rsidRDefault="00326E16" w:rsidP="00326E16">
            <w:r>
              <w:t>Speech coherence pace and tone</w:t>
            </w:r>
          </w:p>
        </w:tc>
        <w:tc>
          <w:tcPr>
            <w:tcW w:w="3005" w:type="dxa"/>
          </w:tcPr>
          <w:p w14:paraId="27B58D33" w14:textId="710D8104" w:rsidR="00326E16" w:rsidRDefault="00326E16" w:rsidP="00326E16">
            <w:proofErr w:type="spellStart"/>
            <w:r>
              <w:t>sp</w:t>
            </w:r>
            <w:proofErr w:type="spellEnd"/>
          </w:p>
        </w:tc>
        <w:tc>
          <w:tcPr>
            <w:tcW w:w="3006" w:type="dxa"/>
          </w:tcPr>
          <w:p w14:paraId="7AF69AF7" w14:textId="2E1B6D11" w:rsidR="00326E16" w:rsidRDefault="00326E16" w:rsidP="00326E16">
            <w:r>
              <w:t>Text</w:t>
            </w:r>
          </w:p>
        </w:tc>
      </w:tr>
      <w:tr w:rsidR="00326E16" w14:paraId="641FA640" w14:textId="77777777" w:rsidTr="00BF058E">
        <w:tc>
          <w:tcPr>
            <w:tcW w:w="3005" w:type="dxa"/>
          </w:tcPr>
          <w:p w14:paraId="35DAB489" w14:textId="603449B7" w:rsidR="00326E16" w:rsidRDefault="00326E16" w:rsidP="00326E16">
            <w:r>
              <w:t>Thought process</w:t>
            </w:r>
          </w:p>
        </w:tc>
        <w:tc>
          <w:tcPr>
            <w:tcW w:w="3005" w:type="dxa"/>
          </w:tcPr>
          <w:p w14:paraId="224CAE62" w14:textId="0F699F6F" w:rsidR="00326E16" w:rsidRDefault="00326E16" w:rsidP="00326E16">
            <w:proofErr w:type="spellStart"/>
            <w:r>
              <w:t>Tp</w:t>
            </w:r>
            <w:proofErr w:type="spellEnd"/>
          </w:p>
        </w:tc>
        <w:tc>
          <w:tcPr>
            <w:tcW w:w="3006" w:type="dxa"/>
          </w:tcPr>
          <w:p w14:paraId="72CAAB6F" w14:textId="62162D67" w:rsidR="00326E16" w:rsidRDefault="00326E16" w:rsidP="00326E16">
            <w:r>
              <w:t>Text</w:t>
            </w:r>
          </w:p>
        </w:tc>
      </w:tr>
      <w:tr w:rsidR="00326E16" w14:paraId="14C11AF3" w14:textId="77777777" w:rsidTr="00BF058E">
        <w:tc>
          <w:tcPr>
            <w:tcW w:w="3005" w:type="dxa"/>
          </w:tcPr>
          <w:p w14:paraId="6F406388" w14:textId="079BBEC3" w:rsidR="00326E16" w:rsidRDefault="00326E16" w:rsidP="00326E16">
            <w:r>
              <w:t>Thought Content</w:t>
            </w:r>
          </w:p>
        </w:tc>
        <w:tc>
          <w:tcPr>
            <w:tcW w:w="3005" w:type="dxa"/>
          </w:tcPr>
          <w:p w14:paraId="14375610" w14:textId="37D72D60" w:rsidR="00326E16" w:rsidRDefault="00326E16" w:rsidP="00326E16">
            <w:r>
              <w:t>Tc</w:t>
            </w:r>
          </w:p>
        </w:tc>
        <w:tc>
          <w:tcPr>
            <w:tcW w:w="3006" w:type="dxa"/>
          </w:tcPr>
          <w:p w14:paraId="29ED6ED1" w14:textId="54F49DA8" w:rsidR="00326E16" w:rsidRDefault="00326E16" w:rsidP="00326E16">
            <w:r>
              <w:t>Text</w:t>
            </w:r>
          </w:p>
        </w:tc>
      </w:tr>
      <w:tr w:rsidR="00326E16" w14:paraId="0AA284D0" w14:textId="77777777" w:rsidTr="00BF058E">
        <w:tc>
          <w:tcPr>
            <w:tcW w:w="3005" w:type="dxa"/>
          </w:tcPr>
          <w:p w14:paraId="7A245CB6" w14:textId="2C376F99" w:rsidR="00326E16" w:rsidRDefault="00326E16" w:rsidP="00326E16">
            <w:r>
              <w:t>Memory and orientation</w:t>
            </w:r>
          </w:p>
        </w:tc>
        <w:tc>
          <w:tcPr>
            <w:tcW w:w="3005" w:type="dxa"/>
          </w:tcPr>
          <w:p w14:paraId="6005A4D5" w14:textId="38D818AC" w:rsidR="00326E16" w:rsidRDefault="00326E16" w:rsidP="00326E16">
            <w:r>
              <w:t>Mx</w:t>
            </w:r>
          </w:p>
        </w:tc>
        <w:tc>
          <w:tcPr>
            <w:tcW w:w="3006" w:type="dxa"/>
          </w:tcPr>
          <w:p w14:paraId="53915CD0" w14:textId="2E132E76" w:rsidR="00326E16" w:rsidRDefault="00326E16" w:rsidP="00326E16">
            <w:r>
              <w:t>text</w:t>
            </w:r>
          </w:p>
        </w:tc>
      </w:tr>
      <w:tr w:rsidR="00326E16" w14:paraId="7977F227" w14:textId="77777777" w:rsidTr="00BF058E">
        <w:tc>
          <w:tcPr>
            <w:tcW w:w="3005" w:type="dxa"/>
          </w:tcPr>
          <w:p w14:paraId="5D385736" w14:textId="62E24B09" w:rsidR="00326E16" w:rsidRDefault="00326E16" w:rsidP="00326E16">
            <w:r>
              <w:t>Hallucinations</w:t>
            </w:r>
          </w:p>
        </w:tc>
        <w:tc>
          <w:tcPr>
            <w:tcW w:w="3005" w:type="dxa"/>
          </w:tcPr>
          <w:p w14:paraId="5576A794" w14:textId="7C93930D" w:rsidR="00326E16" w:rsidRDefault="00326E16" w:rsidP="00326E16">
            <w:proofErr w:type="spellStart"/>
            <w:r>
              <w:t>Hx</w:t>
            </w:r>
            <w:proofErr w:type="spellEnd"/>
          </w:p>
        </w:tc>
        <w:tc>
          <w:tcPr>
            <w:tcW w:w="3006" w:type="dxa"/>
          </w:tcPr>
          <w:p w14:paraId="4407C75C" w14:textId="447D41A6" w:rsidR="00326E16" w:rsidRDefault="00326E16" w:rsidP="00326E16">
            <w:r>
              <w:t>Text</w:t>
            </w:r>
          </w:p>
        </w:tc>
      </w:tr>
      <w:tr w:rsidR="00326E16" w14:paraId="0DB695EB" w14:textId="77777777" w:rsidTr="00BF058E">
        <w:tc>
          <w:tcPr>
            <w:tcW w:w="3005" w:type="dxa"/>
          </w:tcPr>
          <w:p w14:paraId="05B4D0D7" w14:textId="209A1B96" w:rsidR="00326E16" w:rsidRDefault="00326E16" w:rsidP="00326E16">
            <w:r>
              <w:t>Judgement</w:t>
            </w:r>
          </w:p>
        </w:tc>
        <w:tc>
          <w:tcPr>
            <w:tcW w:w="3005" w:type="dxa"/>
          </w:tcPr>
          <w:p w14:paraId="04BC6B1A" w14:textId="3A0FDF85" w:rsidR="00326E16" w:rsidRDefault="00326E16" w:rsidP="00326E16">
            <w:proofErr w:type="spellStart"/>
            <w:r>
              <w:t>Jx</w:t>
            </w:r>
            <w:proofErr w:type="spellEnd"/>
          </w:p>
        </w:tc>
        <w:tc>
          <w:tcPr>
            <w:tcW w:w="3006" w:type="dxa"/>
          </w:tcPr>
          <w:p w14:paraId="4B657141" w14:textId="0DFED101" w:rsidR="00326E16" w:rsidRDefault="00326E16" w:rsidP="00326E16">
            <w:r>
              <w:t>Text</w:t>
            </w:r>
          </w:p>
        </w:tc>
      </w:tr>
      <w:tr w:rsidR="00326E16" w14:paraId="50A5B1EB" w14:textId="77777777" w:rsidTr="00BF058E">
        <w:tc>
          <w:tcPr>
            <w:tcW w:w="3005" w:type="dxa"/>
          </w:tcPr>
          <w:p w14:paraId="2AD838A6" w14:textId="51D07B0F" w:rsidR="00326E16" w:rsidRDefault="00326E16" w:rsidP="00326E16"/>
        </w:tc>
        <w:tc>
          <w:tcPr>
            <w:tcW w:w="3005" w:type="dxa"/>
          </w:tcPr>
          <w:p w14:paraId="440203C2" w14:textId="77777777" w:rsidR="00326E16" w:rsidRDefault="00326E16" w:rsidP="00326E16"/>
        </w:tc>
        <w:tc>
          <w:tcPr>
            <w:tcW w:w="3006" w:type="dxa"/>
          </w:tcPr>
          <w:p w14:paraId="1C56FFF2" w14:textId="77777777" w:rsidR="00326E16" w:rsidRDefault="00326E16" w:rsidP="00326E16"/>
        </w:tc>
      </w:tr>
      <w:tr w:rsidR="00326E16" w14:paraId="69954994" w14:textId="77777777" w:rsidTr="00BF058E">
        <w:tc>
          <w:tcPr>
            <w:tcW w:w="3005" w:type="dxa"/>
          </w:tcPr>
          <w:p w14:paraId="4F16E123" w14:textId="65E90FA1" w:rsidR="00326E16" w:rsidRDefault="00326E16" w:rsidP="00326E16">
            <w:r>
              <w:t>Reality Testing</w:t>
            </w:r>
          </w:p>
        </w:tc>
        <w:tc>
          <w:tcPr>
            <w:tcW w:w="3005" w:type="dxa"/>
          </w:tcPr>
          <w:p w14:paraId="3BC7CBD0" w14:textId="5178324C" w:rsidR="00326E16" w:rsidRDefault="00326E16" w:rsidP="00326E16">
            <w:proofErr w:type="spellStart"/>
            <w:r>
              <w:t>rtX</w:t>
            </w:r>
            <w:proofErr w:type="spellEnd"/>
          </w:p>
        </w:tc>
        <w:tc>
          <w:tcPr>
            <w:tcW w:w="3006" w:type="dxa"/>
          </w:tcPr>
          <w:p w14:paraId="7AE2CB11" w14:textId="0B2E6115" w:rsidR="00326E16" w:rsidRDefault="00326E16" w:rsidP="00326E16">
            <w:r>
              <w:t>Text</w:t>
            </w:r>
          </w:p>
        </w:tc>
      </w:tr>
      <w:tr w:rsidR="00326E16" w14:paraId="4EF6BC60" w14:textId="77777777" w:rsidTr="00BF058E">
        <w:tc>
          <w:tcPr>
            <w:tcW w:w="3005" w:type="dxa"/>
          </w:tcPr>
          <w:p w14:paraId="294E8639" w14:textId="420B43FF" w:rsidR="00326E16" w:rsidRDefault="00326E16" w:rsidP="00326E16">
            <w:r>
              <w:t>Suicidal intent</w:t>
            </w:r>
          </w:p>
        </w:tc>
        <w:tc>
          <w:tcPr>
            <w:tcW w:w="3005" w:type="dxa"/>
          </w:tcPr>
          <w:p w14:paraId="447FF76C" w14:textId="02A67BDD" w:rsidR="00326E16" w:rsidRDefault="00326E16" w:rsidP="00326E16">
            <w:proofErr w:type="spellStart"/>
            <w:r>
              <w:t>Sx</w:t>
            </w:r>
            <w:proofErr w:type="spellEnd"/>
          </w:p>
        </w:tc>
        <w:tc>
          <w:tcPr>
            <w:tcW w:w="3006" w:type="dxa"/>
          </w:tcPr>
          <w:p w14:paraId="7C43C558" w14:textId="47EA749F" w:rsidR="00326E16" w:rsidRDefault="00326E16" w:rsidP="00326E16">
            <w:r>
              <w:t>Text</w:t>
            </w:r>
          </w:p>
        </w:tc>
      </w:tr>
      <w:tr w:rsidR="00326E16" w14:paraId="0D229903" w14:textId="77777777" w:rsidTr="00BF058E">
        <w:tc>
          <w:tcPr>
            <w:tcW w:w="3005" w:type="dxa"/>
          </w:tcPr>
          <w:p w14:paraId="7F1E958D" w14:textId="6C6D1C5A" w:rsidR="00326E16" w:rsidRDefault="00326E16" w:rsidP="00326E16">
            <w:r>
              <w:t>Insight</w:t>
            </w:r>
          </w:p>
        </w:tc>
        <w:tc>
          <w:tcPr>
            <w:tcW w:w="3005" w:type="dxa"/>
          </w:tcPr>
          <w:p w14:paraId="535C34F0" w14:textId="4523F62F" w:rsidR="00326E16" w:rsidRDefault="00326E16" w:rsidP="00326E16">
            <w:r>
              <w:t>Ins</w:t>
            </w:r>
          </w:p>
        </w:tc>
        <w:tc>
          <w:tcPr>
            <w:tcW w:w="3006" w:type="dxa"/>
          </w:tcPr>
          <w:p w14:paraId="1367B8A0" w14:textId="0FA83462" w:rsidR="00326E16" w:rsidRDefault="00326E16" w:rsidP="00326E16">
            <w:r>
              <w:t>Text</w:t>
            </w:r>
          </w:p>
        </w:tc>
      </w:tr>
      <w:tr w:rsidR="00326E16" w14:paraId="0E81B219" w14:textId="77777777" w:rsidTr="00BF058E">
        <w:tc>
          <w:tcPr>
            <w:tcW w:w="3005" w:type="dxa"/>
          </w:tcPr>
          <w:p w14:paraId="3A21D5AA" w14:textId="09ED6F18" w:rsidR="00326E16" w:rsidRDefault="00BB02DD" w:rsidP="00326E16">
            <w:r>
              <w:t>Social judgement</w:t>
            </w:r>
          </w:p>
        </w:tc>
        <w:tc>
          <w:tcPr>
            <w:tcW w:w="3005" w:type="dxa"/>
          </w:tcPr>
          <w:p w14:paraId="3F0EAF0D" w14:textId="6AD6C961" w:rsidR="00326E16" w:rsidRDefault="00BB02DD" w:rsidP="00326E16">
            <w:proofErr w:type="spellStart"/>
            <w:r>
              <w:t>Sj</w:t>
            </w:r>
            <w:proofErr w:type="spellEnd"/>
          </w:p>
        </w:tc>
        <w:tc>
          <w:tcPr>
            <w:tcW w:w="3006" w:type="dxa"/>
          </w:tcPr>
          <w:p w14:paraId="315E6CD3" w14:textId="4CF88E71" w:rsidR="00326E16" w:rsidRDefault="00BB02DD" w:rsidP="00326E16">
            <w:r>
              <w:t>Text</w:t>
            </w:r>
          </w:p>
        </w:tc>
      </w:tr>
      <w:tr w:rsidR="00BB02DD" w14:paraId="381F2A92" w14:textId="77777777" w:rsidTr="00BF058E">
        <w:tc>
          <w:tcPr>
            <w:tcW w:w="3005" w:type="dxa"/>
          </w:tcPr>
          <w:p w14:paraId="1A821FE6" w14:textId="33523DD1" w:rsidR="00BB02DD" w:rsidRDefault="00BB02DD" w:rsidP="00326E16">
            <w:r>
              <w:t xml:space="preserve">Impulse control </w:t>
            </w:r>
          </w:p>
        </w:tc>
        <w:tc>
          <w:tcPr>
            <w:tcW w:w="3005" w:type="dxa"/>
          </w:tcPr>
          <w:p w14:paraId="0D0E7AC6" w14:textId="51621CCB" w:rsidR="00BB02DD" w:rsidRDefault="00BB02DD" w:rsidP="00326E16">
            <w:proofErr w:type="spellStart"/>
            <w:r>
              <w:t>Ic</w:t>
            </w:r>
            <w:proofErr w:type="spellEnd"/>
          </w:p>
        </w:tc>
        <w:tc>
          <w:tcPr>
            <w:tcW w:w="3006" w:type="dxa"/>
          </w:tcPr>
          <w:p w14:paraId="7F88A497" w14:textId="3BF766CC" w:rsidR="00BB02DD" w:rsidRDefault="00BB02DD" w:rsidP="00326E16">
            <w:r>
              <w:t>Text</w:t>
            </w:r>
          </w:p>
        </w:tc>
      </w:tr>
      <w:tr w:rsidR="00BB02DD" w14:paraId="397E4387" w14:textId="77777777" w:rsidTr="00BF058E">
        <w:tc>
          <w:tcPr>
            <w:tcW w:w="3005" w:type="dxa"/>
          </w:tcPr>
          <w:p w14:paraId="77523F05" w14:textId="029A9B3F" w:rsidR="00BB02DD" w:rsidRDefault="00BB02DD" w:rsidP="00326E16">
            <w:r>
              <w:t>Recommendation</w:t>
            </w:r>
          </w:p>
        </w:tc>
        <w:tc>
          <w:tcPr>
            <w:tcW w:w="3005" w:type="dxa"/>
          </w:tcPr>
          <w:p w14:paraId="2948A259" w14:textId="7834AAE6" w:rsidR="00BB02DD" w:rsidRDefault="00BB02DD" w:rsidP="00326E16">
            <w:r>
              <w:t>Rs</w:t>
            </w:r>
          </w:p>
        </w:tc>
        <w:tc>
          <w:tcPr>
            <w:tcW w:w="3006" w:type="dxa"/>
          </w:tcPr>
          <w:p w14:paraId="6288E9CD" w14:textId="178D31BE" w:rsidR="00BB02DD" w:rsidRPr="00BB02DD" w:rsidRDefault="00BB02DD" w:rsidP="00326E16">
            <w:pPr>
              <w:rPr>
                <w:b/>
                <w:bCs/>
              </w:rPr>
            </w:pPr>
            <w:r>
              <w:t>Text</w:t>
            </w:r>
          </w:p>
        </w:tc>
      </w:tr>
      <w:tr w:rsidR="00BB02DD" w14:paraId="70CB818C" w14:textId="77777777" w:rsidTr="00BF058E">
        <w:tc>
          <w:tcPr>
            <w:tcW w:w="3005" w:type="dxa"/>
          </w:tcPr>
          <w:p w14:paraId="30E37F99" w14:textId="77777777" w:rsidR="00BB02DD" w:rsidRDefault="00BB02DD" w:rsidP="00326E16"/>
        </w:tc>
        <w:tc>
          <w:tcPr>
            <w:tcW w:w="3005" w:type="dxa"/>
          </w:tcPr>
          <w:p w14:paraId="22A2EE9F" w14:textId="77777777" w:rsidR="00BB02DD" w:rsidRDefault="00BB02DD" w:rsidP="00326E16"/>
        </w:tc>
        <w:tc>
          <w:tcPr>
            <w:tcW w:w="3006" w:type="dxa"/>
          </w:tcPr>
          <w:p w14:paraId="5FA8FBAA" w14:textId="77777777" w:rsidR="00BB02DD" w:rsidRDefault="00BB02DD" w:rsidP="00326E16"/>
        </w:tc>
      </w:tr>
      <w:tr w:rsidR="00BB02DD" w14:paraId="1A93A609" w14:textId="77777777" w:rsidTr="00BF058E">
        <w:tc>
          <w:tcPr>
            <w:tcW w:w="3005" w:type="dxa"/>
          </w:tcPr>
          <w:p w14:paraId="32D9B571" w14:textId="77777777" w:rsidR="00BB02DD" w:rsidRDefault="00BB02DD" w:rsidP="00326E16"/>
        </w:tc>
        <w:tc>
          <w:tcPr>
            <w:tcW w:w="3005" w:type="dxa"/>
          </w:tcPr>
          <w:p w14:paraId="65128FF5" w14:textId="77777777" w:rsidR="00BB02DD" w:rsidRDefault="00BB02DD" w:rsidP="00326E16"/>
        </w:tc>
        <w:tc>
          <w:tcPr>
            <w:tcW w:w="3006" w:type="dxa"/>
          </w:tcPr>
          <w:p w14:paraId="14299707" w14:textId="77777777" w:rsidR="00BB02DD" w:rsidRDefault="00BB02DD" w:rsidP="00326E16"/>
        </w:tc>
      </w:tr>
      <w:tr w:rsidR="00BB02DD" w14:paraId="7E62BB82" w14:textId="77777777" w:rsidTr="00BF058E">
        <w:tc>
          <w:tcPr>
            <w:tcW w:w="3005" w:type="dxa"/>
          </w:tcPr>
          <w:p w14:paraId="5FB08C05" w14:textId="77777777" w:rsidR="00BB02DD" w:rsidRDefault="00BB02DD" w:rsidP="00326E16"/>
        </w:tc>
        <w:tc>
          <w:tcPr>
            <w:tcW w:w="3005" w:type="dxa"/>
          </w:tcPr>
          <w:p w14:paraId="12F88FE2" w14:textId="77777777" w:rsidR="00BB02DD" w:rsidRDefault="00BB02DD" w:rsidP="00326E16"/>
        </w:tc>
        <w:tc>
          <w:tcPr>
            <w:tcW w:w="3006" w:type="dxa"/>
          </w:tcPr>
          <w:p w14:paraId="64B49270" w14:textId="77777777" w:rsidR="00BB02DD" w:rsidRDefault="00BB02DD" w:rsidP="00326E16"/>
        </w:tc>
      </w:tr>
    </w:tbl>
    <w:p w14:paraId="67E42E5E" w14:textId="77777777" w:rsidR="00BF058E" w:rsidRDefault="00BF058E"/>
    <w:p w14:paraId="6D696826" w14:textId="77777777" w:rsidR="00BB02DD" w:rsidRDefault="00BB02DD" w:rsidP="00BB02D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BB02DD" w14:paraId="50261B61" w14:textId="77777777" w:rsidTr="00BB02DD">
        <w:tc>
          <w:tcPr>
            <w:tcW w:w="3005" w:type="dxa"/>
          </w:tcPr>
          <w:p w14:paraId="19536F4D" w14:textId="4103ABF9" w:rsidR="00BB02DD" w:rsidRDefault="00BB02DD" w:rsidP="00BB02DD">
            <w:r>
              <w:t>Add to roles table</w:t>
            </w:r>
          </w:p>
        </w:tc>
        <w:tc>
          <w:tcPr>
            <w:tcW w:w="3005" w:type="dxa"/>
          </w:tcPr>
          <w:p w14:paraId="30E1AF3F" w14:textId="77777777" w:rsidR="00BB02DD" w:rsidRDefault="00BB02DD" w:rsidP="00BB02DD"/>
        </w:tc>
        <w:tc>
          <w:tcPr>
            <w:tcW w:w="3006" w:type="dxa"/>
          </w:tcPr>
          <w:p w14:paraId="5D0CD3CC" w14:textId="77777777" w:rsidR="00BB02DD" w:rsidRDefault="00BB02DD" w:rsidP="00BB02DD"/>
        </w:tc>
      </w:tr>
      <w:tr w:rsidR="00BB02DD" w14:paraId="28F208FF" w14:textId="77777777" w:rsidTr="00BB02DD">
        <w:tc>
          <w:tcPr>
            <w:tcW w:w="3005" w:type="dxa"/>
          </w:tcPr>
          <w:p w14:paraId="60F5275C" w14:textId="2E0BC77E" w:rsidR="00BB02DD" w:rsidRDefault="00BB02DD" w:rsidP="00BB02DD">
            <w:r>
              <w:t>Admin</w:t>
            </w:r>
          </w:p>
        </w:tc>
        <w:tc>
          <w:tcPr>
            <w:tcW w:w="3005" w:type="dxa"/>
          </w:tcPr>
          <w:p w14:paraId="37F3ED6F" w14:textId="77777777" w:rsidR="00BB02DD" w:rsidRDefault="00BB02DD" w:rsidP="00BB02DD"/>
        </w:tc>
        <w:tc>
          <w:tcPr>
            <w:tcW w:w="3006" w:type="dxa"/>
          </w:tcPr>
          <w:p w14:paraId="23E87C37" w14:textId="77777777" w:rsidR="00BB02DD" w:rsidRDefault="00BB02DD" w:rsidP="00BB02DD"/>
        </w:tc>
      </w:tr>
      <w:tr w:rsidR="00BB02DD" w14:paraId="48BFDD0B" w14:textId="77777777" w:rsidTr="00BB02DD">
        <w:tc>
          <w:tcPr>
            <w:tcW w:w="3005" w:type="dxa"/>
          </w:tcPr>
          <w:p w14:paraId="684FEF42" w14:textId="3CBAB0E6" w:rsidR="00BB02DD" w:rsidRDefault="00BB02DD" w:rsidP="00BB02DD">
            <w:proofErr w:type="spellStart"/>
            <w:r>
              <w:t>GateKeeper</w:t>
            </w:r>
            <w:proofErr w:type="spellEnd"/>
          </w:p>
        </w:tc>
        <w:tc>
          <w:tcPr>
            <w:tcW w:w="3005" w:type="dxa"/>
          </w:tcPr>
          <w:p w14:paraId="5D9AA1E6" w14:textId="77777777" w:rsidR="00BB02DD" w:rsidRDefault="00BB02DD" w:rsidP="00BB02DD"/>
        </w:tc>
        <w:tc>
          <w:tcPr>
            <w:tcW w:w="3006" w:type="dxa"/>
          </w:tcPr>
          <w:p w14:paraId="1041D61D" w14:textId="77777777" w:rsidR="00BB02DD" w:rsidRDefault="00BB02DD" w:rsidP="00BB02DD"/>
        </w:tc>
      </w:tr>
      <w:tr w:rsidR="00BB02DD" w14:paraId="4CA51FDF" w14:textId="77777777" w:rsidTr="00BB02DD">
        <w:tc>
          <w:tcPr>
            <w:tcW w:w="3005" w:type="dxa"/>
          </w:tcPr>
          <w:p w14:paraId="038FC5EB" w14:textId="1AB8174A" w:rsidR="00BB02DD" w:rsidRDefault="00BB02DD" w:rsidP="00BB02DD">
            <w:r>
              <w:t xml:space="preserve">Therapist </w:t>
            </w:r>
          </w:p>
        </w:tc>
        <w:tc>
          <w:tcPr>
            <w:tcW w:w="3005" w:type="dxa"/>
          </w:tcPr>
          <w:p w14:paraId="3DA87075" w14:textId="77777777" w:rsidR="00BB02DD" w:rsidRDefault="00BB02DD" w:rsidP="00BB02DD"/>
        </w:tc>
        <w:tc>
          <w:tcPr>
            <w:tcW w:w="3006" w:type="dxa"/>
          </w:tcPr>
          <w:p w14:paraId="01EF192A" w14:textId="77777777" w:rsidR="00BB02DD" w:rsidRDefault="00BB02DD" w:rsidP="00BB02DD"/>
        </w:tc>
      </w:tr>
      <w:tr w:rsidR="00BB02DD" w14:paraId="03C91523" w14:textId="77777777" w:rsidTr="00BB02DD">
        <w:tc>
          <w:tcPr>
            <w:tcW w:w="3005" w:type="dxa"/>
          </w:tcPr>
          <w:p w14:paraId="75C49004" w14:textId="23FE66FF" w:rsidR="00BB02DD" w:rsidRDefault="00BB02DD" w:rsidP="00BB02DD">
            <w:r>
              <w:t xml:space="preserve">Accompanier </w:t>
            </w:r>
          </w:p>
        </w:tc>
        <w:tc>
          <w:tcPr>
            <w:tcW w:w="3005" w:type="dxa"/>
          </w:tcPr>
          <w:p w14:paraId="10D5F0C7" w14:textId="77777777" w:rsidR="00BB02DD" w:rsidRDefault="00BB02DD" w:rsidP="00BB02DD"/>
        </w:tc>
        <w:tc>
          <w:tcPr>
            <w:tcW w:w="3006" w:type="dxa"/>
          </w:tcPr>
          <w:p w14:paraId="7A82B790" w14:textId="77777777" w:rsidR="00BB02DD" w:rsidRDefault="00BB02DD" w:rsidP="00BB02DD"/>
        </w:tc>
      </w:tr>
      <w:tr w:rsidR="00BB02DD" w14:paraId="26EFCE8C" w14:textId="77777777" w:rsidTr="00BB02DD">
        <w:tc>
          <w:tcPr>
            <w:tcW w:w="3005" w:type="dxa"/>
          </w:tcPr>
          <w:p w14:paraId="543CA313" w14:textId="3A5203EA" w:rsidR="00BB02DD" w:rsidRDefault="00BB02DD" w:rsidP="00BB02DD">
            <w:r>
              <w:t>Nurse</w:t>
            </w:r>
          </w:p>
        </w:tc>
        <w:tc>
          <w:tcPr>
            <w:tcW w:w="3005" w:type="dxa"/>
          </w:tcPr>
          <w:p w14:paraId="3548F50E" w14:textId="77777777" w:rsidR="00BB02DD" w:rsidRDefault="00BB02DD" w:rsidP="00BB02DD"/>
        </w:tc>
        <w:tc>
          <w:tcPr>
            <w:tcW w:w="3006" w:type="dxa"/>
          </w:tcPr>
          <w:p w14:paraId="4AEDFC2B" w14:textId="77777777" w:rsidR="00BB02DD" w:rsidRDefault="00BB02DD" w:rsidP="00BB02DD"/>
        </w:tc>
      </w:tr>
      <w:tr w:rsidR="00BB02DD" w14:paraId="0ECF9320" w14:textId="77777777" w:rsidTr="00BB02DD">
        <w:tc>
          <w:tcPr>
            <w:tcW w:w="3005" w:type="dxa"/>
          </w:tcPr>
          <w:p w14:paraId="58D38AED" w14:textId="77777777" w:rsidR="00BB02DD" w:rsidRDefault="00BB02DD" w:rsidP="00BB02DD"/>
        </w:tc>
        <w:tc>
          <w:tcPr>
            <w:tcW w:w="3005" w:type="dxa"/>
          </w:tcPr>
          <w:p w14:paraId="46859D89" w14:textId="77777777" w:rsidR="00BB02DD" w:rsidRDefault="00BB02DD" w:rsidP="00BB02DD"/>
        </w:tc>
        <w:tc>
          <w:tcPr>
            <w:tcW w:w="3006" w:type="dxa"/>
          </w:tcPr>
          <w:p w14:paraId="0EF958C7" w14:textId="77777777" w:rsidR="00BB02DD" w:rsidRDefault="00BB02DD" w:rsidP="00BB02DD"/>
        </w:tc>
      </w:tr>
      <w:tr w:rsidR="00BB02DD" w14:paraId="278403B2" w14:textId="77777777" w:rsidTr="00BB02DD">
        <w:tc>
          <w:tcPr>
            <w:tcW w:w="3005" w:type="dxa"/>
          </w:tcPr>
          <w:p w14:paraId="4C4BFB61" w14:textId="77777777" w:rsidR="00BB02DD" w:rsidRDefault="00BB02DD" w:rsidP="00BB02DD"/>
        </w:tc>
        <w:tc>
          <w:tcPr>
            <w:tcW w:w="3005" w:type="dxa"/>
          </w:tcPr>
          <w:p w14:paraId="19F7A064" w14:textId="77777777" w:rsidR="00BB02DD" w:rsidRDefault="00BB02DD" w:rsidP="00BB02DD"/>
        </w:tc>
        <w:tc>
          <w:tcPr>
            <w:tcW w:w="3006" w:type="dxa"/>
          </w:tcPr>
          <w:p w14:paraId="4BD0E23C" w14:textId="77777777" w:rsidR="00BB02DD" w:rsidRDefault="00BB02DD" w:rsidP="00BB02DD"/>
        </w:tc>
      </w:tr>
    </w:tbl>
    <w:p w14:paraId="08E28FA6" w14:textId="77777777" w:rsidR="00BB02DD" w:rsidRDefault="00BB02DD" w:rsidP="00BB02DD"/>
    <w:p w14:paraId="2F6EFF17" w14:textId="77777777" w:rsidR="00BB02DD" w:rsidRDefault="00BB02DD" w:rsidP="00BB02DD"/>
    <w:p w14:paraId="49194C38" w14:textId="02779E9D" w:rsidR="00BB02DD" w:rsidRPr="00BB02DD" w:rsidRDefault="00BB02DD" w:rsidP="00BB02DD">
      <w:r>
        <w:t>Add some form built from the second table  please</w:t>
      </w:r>
    </w:p>
    <w:sectPr w:rsidR="00BB02DD" w:rsidRPr="00BB02D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wNTE1NLIwtzC1NDRU0lEKTi0uzszPAykwrAUAMQZbfCwAAAA="/>
  </w:docVars>
  <w:rsids>
    <w:rsidRoot w:val="008A31A7"/>
    <w:rsid w:val="001C6026"/>
    <w:rsid w:val="00326E16"/>
    <w:rsid w:val="008A31A7"/>
    <w:rsid w:val="00BB02DD"/>
    <w:rsid w:val="00BF058E"/>
    <w:rsid w:val="00FF6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8C8A2C"/>
  <w15:chartTrackingRefBased/>
  <w15:docId w15:val="{04257EFD-48C5-4395-86D6-A92D3565D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A31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02FB1F-B3C0-4171-A84D-5C28A84E2D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283</Words>
  <Characters>161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ichael Benjamin</dc:creator>
  <cp:keywords/>
  <dc:description/>
  <cp:lastModifiedBy>Dr. Michael Benjamin</cp:lastModifiedBy>
  <cp:revision>1</cp:revision>
  <dcterms:created xsi:type="dcterms:W3CDTF">2023-07-26T14:15:00Z</dcterms:created>
  <dcterms:modified xsi:type="dcterms:W3CDTF">2023-07-26T15:02:00Z</dcterms:modified>
</cp:coreProperties>
</file>